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##Level Set High Correlations</w:t>
      </w:r>
      <w:r>
        <w:br w:type="textWrapping"/>
      </w:r>
      <w:r>
        <w:rPr>
          <w:rStyle w:val="NormalTok"/>
        </w:rPr>
        <w:t xml:space="preserve">df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numeric.Vars]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.numeric.Vars[correlation.high, correlation.high]</w:t>
      </w:r>
      <w:r>
        <w:br w:type="textWrapping"/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Quick RandomForest to Identify Most Important Variables(Numeric &amp; Categorical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Forest.d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combin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Forest.import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andomForest.draft)</w:t>
      </w:r>
      <w:r>
        <w:br w:type="textWrapping"/>
      </w:r>
      <w:r>
        <w:rPr>
          <w:rStyle w:val="NormalTok"/>
        </w:rPr>
        <w:t xml:space="preserve">df.import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andomForest.important),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RandomForest.importan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f.import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importa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.import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##Visualize Quick RandomForest (df.importan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importan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 M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Increa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GrLivArea &amp; Surface Related Variables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Liv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Living Are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RmsAbvGr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ms above Grou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stFlr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1st Flo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ndFlr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qFt 2nd flo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Bsmt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Basem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t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 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tFront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 Ft Lot Fronta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wQualFinS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 Quality SqFt 1st &amp; 2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.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s1, s2, s3, s4, s5, s6, s7, s8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d.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Investigating Correlation between GrLivArea to X1stFlrSF, X2ndFlrSF &amp; LowQualFinSF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, 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st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nd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QualFinSF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QualFinS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stFlr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ndFlr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QualFinSF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GrLivArea X1stFlrSF X2ndFlrSF LowQualFinSF</w:t>
      </w:r>
      <w:r>
        <w:br w:type="textWrapping"/>
      </w:r>
      <w:r>
        <w:rPr>
          <w:rStyle w:val="VerbatimChar"/>
        </w:rPr>
        <w:t xml:space="preserve">## 52       1176       816         0          360</w:t>
      </w:r>
      <w:r>
        <w:br w:type="textWrapping"/>
      </w:r>
      <w:r>
        <w:rPr>
          <w:rStyle w:val="VerbatimChar"/>
        </w:rPr>
        <w:t xml:space="preserve">## 89       1526      1013         0          513</w:t>
      </w:r>
      <w:r>
        <w:br w:type="textWrapping"/>
      </w:r>
      <w:r>
        <w:rPr>
          <w:rStyle w:val="VerbatimChar"/>
        </w:rPr>
        <w:t xml:space="preserve">## 126       754       520         0          234</w:t>
      </w:r>
      <w:r>
        <w:br w:type="textWrapping"/>
      </w:r>
      <w:r>
        <w:rPr>
          <w:rStyle w:val="VerbatimChar"/>
        </w:rPr>
        <w:t xml:space="preserve">## 171      1382       854         0          528</w:t>
      </w:r>
      <w:r>
        <w:br w:type="textWrapping"/>
      </w:r>
      <w:r>
        <w:rPr>
          <w:rStyle w:val="VerbatimChar"/>
        </w:rPr>
        <w:t xml:space="preserve">## 186      3608      1518      1518          572</w:t>
      </w:r>
      <w:r>
        <w:br w:type="textWrapping"/>
      </w:r>
      <w:r>
        <w:rPr>
          <w:rStyle w:val="VerbatimChar"/>
        </w:rPr>
        <w:t xml:space="preserve">## 188      1656       808       704          144</w:t>
      </w:r>
    </w:p>
    <w:p>
      <w:pPr>
        <w:pStyle w:val="SourceCode"/>
      </w:pPr>
      <w:r>
        <w:rPr>
          <w:rStyle w:val="NormalTok"/>
        </w:rPr>
        <w:t xml:space="preserve">##EDA of Neighborhood Variable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n1, 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OverallQuall &amp; Quality Variables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verall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xter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itchen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replaceQu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olQC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q1, q2, q3, q4, q5, q6, q7,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MSSubCLass</w:t>
      </w:r>
      <w:r>
        <w:br w:type="textWrapping"/>
      </w:r>
      <w:r>
        <w:rPr>
          <w:rStyle w:val="NormalTok"/>
        </w:rPr>
        <w:t xml:space="preserve">m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Sub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Sub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ms1, m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Garage Variables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YrB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Car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Con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arage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rageFinish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g1, g2, g3, g4, g5, g6, g7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DA of Basement Variables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smtFinSF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1 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FinSF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2 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Unf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finished Sq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FinType1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1 Finished Area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FinType2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2 Finished Area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ight of Bsm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Cond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smt Condition Rat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smtExposur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lkout/Garden Level Wal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b1, b2, b3, b4, b5, b6, b7, b8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ou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__Stats_Wo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327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5-13T21:40:11Z</dcterms:created>
  <dcterms:modified xsi:type="dcterms:W3CDTF">2018-05-13T21:40:11Z</dcterms:modified>
</cp:coreProperties>
</file>